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5D24E2" w14:textId="77777777" w:rsidR="004C2308" w:rsidRDefault="004C2308" w:rsidP="0058632C">
      <w:pPr>
        <w:ind w:right="-180"/>
        <w:rPr>
          <w:b/>
          <w:sz w:val="28"/>
          <w:szCs w:val="28"/>
          <w:u w:val="single"/>
        </w:rPr>
      </w:pPr>
    </w:p>
    <w:p w14:paraId="505CC4F9" w14:textId="77777777" w:rsidR="00273DE1" w:rsidRDefault="00273DE1" w:rsidP="0058632C">
      <w:pPr>
        <w:ind w:right="-180"/>
        <w:rPr>
          <w:b/>
          <w:sz w:val="28"/>
          <w:szCs w:val="28"/>
          <w:u w:val="single"/>
        </w:rPr>
      </w:pPr>
    </w:p>
    <w:p w14:paraId="11FD5A41" w14:textId="77777777" w:rsidR="00B76E0F" w:rsidRDefault="00B76E0F" w:rsidP="0058632C">
      <w:pPr>
        <w:ind w:right="-180"/>
        <w:rPr>
          <w:b/>
          <w:sz w:val="28"/>
          <w:szCs w:val="28"/>
          <w:u w:val="single"/>
        </w:rPr>
      </w:pPr>
    </w:p>
    <w:p w14:paraId="3F7C2244" w14:textId="77777777" w:rsidR="00F46327" w:rsidRDefault="00F46327" w:rsidP="0058632C">
      <w:pPr>
        <w:ind w:right="-180"/>
        <w:rPr>
          <w:b/>
          <w:sz w:val="28"/>
          <w:szCs w:val="28"/>
          <w:u w:val="single"/>
        </w:rPr>
      </w:pPr>
    </w:p>
    <w:p w14:paraId="183B5C74" w14:textId="77777777" w:rsidR="0058632C" w:rsidRPr="009104D2" w:rsidRDefault="007B22ED" w:rsidP="0058632C">
      <w:pPr>
        <w:ind w:right="-180"/>
        <w:rPr>
          <w:b/>
          <w:color w:val="002060"/>
          <w:sz w:val="28"/>
          <w:szCs w:val="28"/>
          <w:u w:val="single"/>
        </w:rPr>
      </w:pPr>
      <w:r>
        <w:rPr>
          <w:b/>
          <w:color w:val="002060"/>
          <w:sz w:val="28"/>
          <w:szCs w:val="28"/>
          <w:u w:val="single"/>
        </w:rPr>
        <w:t>►</w:t>
      </w:r>
      <w:r w:rsidR="0058632C" w:rsidRPr="009104D2">
        <w:rPr>
          <w:b/>
          <w:color w:val="002060"/>
          <w:sz w:val="28"/>
          <w:szCs w:val="28"/>
          <w:u w:val="single"/>
        </w:rPr>
        <w:t>K TÜRÜ YETKİ BELGESİNE KAYITLI OLAN TAŞITIN SATIŞINDA ODAMIZA GETİRİLMESİ GEREKEN EVRAKLAR:</w:t>
      </w:r>
    </w:p>
    <w:p w14:paraId="38568823" w14:textId="77777777" w:rsidR="0058632C" w:rsidRDefault="0058632C" w:rsidP="0058632C">
      <w:pPr>
        <w:ind w:right="-180"/>
        <w:rPr>
          <w:b/>
          <w:u w:val="single"/>
        </w:rPr>
      </w:pPr>
    </w:p>
    <w:p w14:paraId="6AB170D1" w14:textId="77777777" w:rsidR="00D85F84" w:rsidRDefault="00D85F84" w:rsidP="0058632C">
      <w:pPr>
        <w:ind w:right="-180"/>
        <w:rPr>
          <w:u w:val="single"/>
        </w:rPr>
      </w:pPr>
    </w:p>
    <w:p w14:paraId="3441F46B" w14:textId="77777777" w:rsidR="00273DE1" w:rsidRPr="004C2308" w:rsidRDefault="00273DE1" w:rsidP="0058632C">
      <w:pPr>
        <w:ind w:right="-180"/>
        <w:rPr>
          <w:u w:val="single"/>
        </w:rPr>
      </w:pPr>
    </w:p>
    <w:p w14:paraId="614A7553" w14:textId="055C5D29" w:rsidR="0058632C" w:rsidRPr="00CC4B46" w:rsidRDefault="00D85F84" w:rsidP="0058632C">
      <w:pPr>
        <w:numPr>
          <w:ilvl w:val="0"/>
          <w:numId w:val="10"/>
        </w:numPr>
        <w:ind w:right="-180"/>
      </w:pPr>
      <w:r w:rsidRPr="00CC4B46">
        <w:t>ODAMIZA HİTABEN DİLEKÇE.</w:t>
      </w:r>
      <w:r w:rsidR="00C33FE5">
        <w:t xml:space="preserve"> </w:t>
      </w:r>
      <w:r w:rsidR="00273DE1" w:rsidRPr="00CC4B46">
        <w:t>(WEB SİTEMİZDEN TEMİN EDEBİLİRSİNİZ.)</w:t>
      </w:r>
    </w:p>
    <w:p w14:paraId="0083E3CC" w14:textId="77777777" w:rsidR="00D85F84" w:rsidRPr="004C2308" w:rsidRDefault="00D85F84" w:rsidP="00D85F84">
      <w:pPr>
        <w:ind w:left="720" w:right="-180"/>
      </w:pPr>
    </w:p>
    <w:p w14:paraId="5EC6B923" w14:textId="77777777" w:rsidR="0058632C" w:rsidRPr="004C2308" w:rsidRDefault="0058632C" w:rsidP="0058632C">
      <w:pPr>
        <w:ind w:right="-180"/>
      </w:pPr>
    </w:p>
    <w:p w14:paraId="08B95E1E" w14:textId="77777777" w:rsidR="0058632C" w:rsidRPr="00CC4B46" w:rsidRDefault="0058632C" w:rsidP="0058632C">
      <w:pPr>
        <w:numPr>
          <w:ilvl w:val="0"/>
          <w:numId w:val="10"/>
        </w:numPr>
        <w:ind w:right="-180"/>
      </w:pPr>
      <w:r w:rsidRPr="00CC4B46">
        <w:t>SATILAN ARACIN NOTER SATIŞ SÖZLEŞMESİ FOTOKOPİSİ.</w:t>
      </w:r>
    </w:p>
    <w:p w14:paraId="4A5C6124" w14:textId="77777777" w:rsidR="00F46327" w:rsidRDefault="00F46327" w:rsidP="00F46327">
      <w:pPr>
        <w:ind w:left="720" w:right="-180"/>
        <w:rPr>
          <w:b/>
        </w:rPr>
      </w:pPr>
    </w:p>
    <w:p w14:paraId="55077D6A" w14:textId="77777777" w:rsidR="008912B1" w:rsidRDefault="008912B1" w:rsidP="00F46327">
      <w:pPr>
        <w:ind w:left="720" w:right="-180"/>
        <w:jc w:val="center"/>
        <w:rPr>
          <w:b/>
          <w:color w:val="FF0000"/>
          <w:sz w:val="18"/>
          <w:szCs w:val="18"/>
        </w:rPr>
      </w:pPr>
    </w:p>
    <w:p w14:paraId="1B633575" w14:textId="77777777" w:rsidR="00F46327" w:rsidRPr="008912B1" w:rsidRDefault="00F46327" w:rsidP="00F46327">
      <w:pPr>
        <w:ind w:left="720" w:right="-180"/>
        <w:jc w:val="center"/>
        <w:rPr>
          <w:sz w:val="18"/>
          <w:szCs w:val="18"/>
        </w:rPr>
      </w:pPr>
      <w:r w:rsidRPr="00F46327">
        <w:rPr>
          <w:b/>
          <w:color w:val="FF0000"/>
          <w:sz w:val="18"/>
          <w:szCs w:val="18"/>
        </w:rPr>
        <w:t>ÖNEMLİ NOT:</w:t>
      </w:r>
      <w:r w:rsidRPr="00F46327">
        <w:rPr>
          <w:b/>
          <w:sz w:val="18"/>
          <w:szCs w:val="18"/>
        </w:rPr>
        <w:t xml:space="preserve"> </w:t>
      </w:r>
      <w:r w:rsidRPr="008912B1">
        <w:rPr>
          <w:sz w:val="18"/>
          <w:szCs w:val="18"/>
        </w:rPr>
        <w:t>ULAŞTIRMA VE ALTYAPI BAKANLIĞININ OTOMASYON SİSTEMİ NOTERLER BİRLİĞİ İLE BAĞLANTILI OLDUĞU İÇİN SATILAN ARAÇLAR K BELGESİNDEN ERTESİ GÜN DÜŞER. ARAÇ SATIŞINI YAPTIĞINIZ GÜN BELGEDEN DÜŞMESİNİ İSTEDİĞİNİZDE ÜSTTEKİ EVRAKLARLA ODAMIZA BAŞVURABİLİRSİNİZ.</w:t>
      </w:r>
    </w:p>
    <w:p w14:paraId="48069D33" w14:textId="77777777" w:rsidR="0058632C" w:rsidRDefault="0058632C" w:rsidP="0058632C">
      <w:pPr>
        <w:ind w:right="-180"/>
      </w:pPr>
    </w:p>
    <w:p w14:paraId="40C9833F" w14:textId="77777777" w:rsidR="00273DE1" w:rsidRDefault="00273DE1" w:rsidP="0058632C">
      <w:pPr>
        <w:ind w:right="-180"/>
      </w:pPr>
    </w:p>
    <w:p w14:paraId="0DBCD9F0" w14:textId="77777777" w:rsidR="00F46327" w:rsidRPr="004C2308" w:rsidRDefault="00F46327" w:rsidP="0058632C">
      <w:pPr>
        <w:ind w:right="-180"/>
      </w:pPr>
    </w:p>
    <w:p w14:paraId="21017BB2" w14:textId="77777777" w:rsidR="00D85F84" w:rsidRDefault="00D85F84" w:rsidP="0058632C">
      <w:pPr>
        <w:ind w:right="-180"/>
        <w:rPr>
          <w:b/>
          <w:u w:val="single"/>
        </w:rPr>
      </w:pPr>
    </w:p>
    <w:p w14:paraId="50F31549" w14:textId="77777777" w:rsidR="0058632C" w:rsidRPr="009104D2" w:rsidRDefault="007B22ED" w:rsidP="0058632C">
      <w:pPr>
        <w:ind w:right="-180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  <w:u w:val="single"/>
        </w:rPr>
        <w:t>►</w:t>
      </w:r>
      <w:r w:rsidR="0058632C" w:rsidRPr="009104D2">
        <w:rPr>
          <w:b/>
          <w:color w:val="002060"/>
          <w:sz w:val="28"/>
          <w:szCs w:val="28"/>
          <w:u w:val="single"/>
        </w:rPr>
        <w:t>K TÜRÜ YETKİ BELGESİNE YENİ ALINAN TAŞITIN İLAVE EDİLMESİ İÇİN GETİRİLMESİ GEREKEN EVRAKLAR:</w:t>
      </w:r>
    </w:p>
    <w:p w14:paraId="18845F26" w14:textId="77777777" w:rsidR="0058632C" w:rsidRPr="00302628" w:rsidRDefault="0058632C" w:rsidP="0058632C">
      <w:pPr>
        <w:ind w:right="-180"/>
        <w:rPr>
          <w:b/>
        </w:rPr>
      </w:pPr>
    </w:p>
    <w:p w14:paraId="2942EF2D" w14:textId="77777777" w:rsidR="0058632C" w:rsidRDefault="0058632C" w:rsidP="0058632C">
      <w:pPr>
        <w:ind w:right="-180"/>
        <w:rPr>
          <w:b/>
        </w:rPr>
      </w:pPr>
    </w:p>
    <w:p w14:paraId="07DE57EF" w14:textId="77777777" w:rsidR="00273DE1" w:rsidRDefault="00273DE1" w:rsidP="0058632C">
      <w:pPr>
        <w:ind w:right="-180"/>
        <w:rPr>
          <w:b/>
        </w:rPr>
      </w:pPr>
    </w:p>
    <w:p w14:paraId="77E02358" w14:textId="436EB0F5" w:rsidR="0058632C" w:rsidRPr="00CC4B46" w:rsidRDefault="00D85F84" w:rsidP="00D85F84">
      <w:pPr>
        <w:numPr>
          <w:ilvl w:val="0"/>
          <w:numId w:val="11"/>
        </w:numPr>
        <w:ind w:right="-180"/>
      </w:pPr>
      <w:r w:rsidRPr="00CC4B46">
        <w:t>ODAMIZA HİTABEN DİLEKÇE.</w:t>
      </w:r>
      <w:r w:rsidR="00C33FE5">
        <w:t xml:space="preserve"> </w:t>
      </w:r>
      <w:r w:rsidR="00273DE1" w:rsidRPr="00CC4B46">
        <w:t>(WEB SİTEMİZDEN TEMİN EDEBİLİRSİNİZ.)</w:t>
      </w:r>
    </w:p>
    <w:p w14:paraId="6CB8D7A9" w14:textId="77777777" w:rsidR="00D85F84" w:rsidRPr="00CC4B46" w:rsidRDefault="00D85F84" w:rsidP="00D85F84">
      <w:pPr>
        <w:ind w:left="720" w:right="-180"/>
      </w:pPr>
    </w:p>
    <w:p w14:paraId="0A364F6E" w14:textId="77777777" w:rsidR="0058632C" w:rsidRPr="00CC4B46" w:rsidRDefault="0058632C" w:rsidP="0058632C">
      <w:pPr>
        <w:ind w:right="-180"/>
      </w:pPr>
    </w:p>
    <w:p w14:paraId="6091EB20" w14:textId="77777777" w:rsidR="0058632C" w:rsidRPr="00CC4B46" w:rsidRDefault="0058632C" w:rsidP="0058632C">
      <w:pPr>
        <w:numPr>
          <w:ilvl w:val="0"/>
          <w:numId w:val="11"/>
        </w:numPr>
        <w:ind w:right="-180"/>
      </w:pPr>
      <w:r w:rsidRPr="00CC4B46">
        <w:t xml:space="preserve">YENİ ALINAN ARACIN RUHSAT FOTOKOPİSİ. </w:t>
      </w:r>
    </w:p>
    <w:p w14:paraId="58F6255B" w14:textId="77777777" w:rsidR="00D069DD" w:rsidRPr="00CC4B46" w:rsidRDefault="00D069DD" w:rsidP="00D069DD">
      <w:pPr>
        <w:ind w:left="720" w:right="-180"/>
      </w:pPr>
    </w:p>
    <w:p w14:paraId="76040220" w14:textId="77777777" w:rsidR="0058632C" w:rsidRPr="00CC4B46" w:rsidRDefault="0058632C" w:rsidP="0058632C">
      <w:pPr>
        <w:ind w:right="-180"/>
      </w:pPr>
    </w:p>
    <w:p w14:paraId="12D27F50" w14:textId="5EF01D2D" w:rsidR="0058632C" w:rsidRPr="00CC4B46" w:rsidRDefault="00432E9E" w:rsidP="0058632C">
      <w:pPr>
        <w:numPr>
          <w:ilvl w:val="0"/>
          <w:numId w:val="11"/>
        </w:numPr>
        <w:ind w:right="-180"/>
      </w:pPr>
      <w:r w:rsidRPr="00CC4B46">
        <w:t xml:space="preserve">ARAÇ </w:t>
      </w:r>
      <w:proofErr w:type="gramStart"/>
      <w:r w:rsidR="009B1CCB" w:rsidRPr="00CC4B46">
        <w:t>BAŞI  3</w:t>
      </w:r>
      <w:proofErr w:type="gramEnd"/>
      <w:r w:rsidR="009B1CCB" w:rsidRPr="00CC4B46">
        <w:t>,</w:t>
      </w:r>
      <w:r w:rsidR="00A63DCF">
        <w:t>788</w:t>
      </w:r>
      <w:r w:rsidR="00E96F9C" w:rsidRPr="00CC4B46">
        <w:t>.00 TL + ODA ÜCRETİ</w:t>
      </w:r>
      <w:r w:rsidR="00BD3B3F" w:rsidRPr="00CC4B46">
        <w:t xml:space="preserve"> </w:t>
      </w:r>
      <w:r w:rsidR="009B1CCB" w:rsidRPr="00CC4B46">
        <w:t>(202</w:t>
      </w:r>
      <w:r w:rsidR="00A63DCF">
        <w:t>6</w:t>
      </w:r>
      <w:r w:rsidR="0058632C" w:rsidRPr="00CC4B46">
        <w:t xml:space="preserve"> YILI FİYATI)</w:t>
      </w:r>
    </w:p>
    <w:p w14:paraId="306AD2F1" w14:textId="77777777" w:rsidR="004C2308" w:rsidRDefault="004C2308" w:rsidP="004C2308">
      <w:pPr>
        <w:ind w:right="-180"/>
        <w:jc w:val="both"/>
      </w:pPr>
    </w:p>
    <w:p w14:paraId="0D2B27D8" w14:textId="77777777" w:rsidR="009B4497" w:rsidRDefault="009B4497" w:rsidP="004C2308">
      <w:pPr>
        <w:ind w:right="-180"/>
        <w:jc w:val="both"/>
      </w:pPr>
    </w:p>
    <w:p w14:paraId="4BA4371A" w14:textId="77777777" w:rsidR="009B4497" w:rsidRDefault="009B4497" w:rsidP="004C2308">
      <w:pPr>
        <w:ind w:right="-180"/>
        <w:jc w:val="both"/>
      </w:pPr>
    </w:p>
    <w:p w14:paraId="75E2ABAC" w14:textId="77777777" w:rsidR="0058632C" w:rsidRPr="009B4497" w:rsidRDefault="004C2308" w:rsidP="009B4497">
      <w:pPr>
        <w:ind w:right="-180"/>
        <w:jc w:val="both"/>
        <w:rPr>
          <w:b/>
          <w:color w:val="FF0000"/>
        </w:rPr>
      </w:pPr>
      <w:r>
        <w:rPr>
          <w:b/>
        </w:rPr>
        <w:t xml:space="preserve"> </w:t>
      </w:r>
      <w:r w:rsidR="0058632C" w:rsidRPr="004C2308">
        <w:rPr>
          <w:b/>
          <w:color w:val="FF0000"/>
        </w:rPr>
        <w:t xml:space="preserve">                                                                                                                                                                                         </w:t>
      </w:r>
    </w:p>
    <w:p w14:paraId="13E0CD6A" w14:textId="77777777" w:rsidR="009B4497" w:rsidRDefault="0058632C" w:rsidP="0058632C">
      <w:pPr>
        <w:ind w:right="-180"/>
      </w:pPr>
      <w:r>
        <w:t xml:space="preserve">                   </w:t>
      </w:r>
    </w:p>
    <w:p w14:paraId="32350C96" w14:textId="235E46D1" w:rsidR="0058632C" w:rsidRPr="008912B1" w:rsidRDefault="0058632C" w:rsidP="00E96F9C">
      <w:pPr>
        <w:ind w:right="-180"/>
      </w:pPr>
      <w:r>
        <w:t xml:space="preserve">                                                                                </w:t>
      </w:r>
      <w:r w:rsidR="008F4DEF">
        <w:t xml:space="preserve">  </w:t>
      </w:r>
      <w:r w:rsidRPr="008912B1">
        <w:rPr>
          <w:u w:val="single"/>
        </w:rPr>
        <w:t>BİLGİ İÇİN :</w:t>
      </w:r>
      <w:r w:rsidRPr="008912B1">
        <w:t xml:space="preserve"> </w:t>
      </w:r>
      <w:r w:rsidR="008912B1">
        <w:t xml:space="preserve"> </w:t>
      </w:r>
      <w:r w:rsidR="00586204">
        <w:t>0(252) 512 10 11</w:t>
      </w:r>
      <w:bookmarkStart w:id="0" w:name="_GoBack"/>
      <w:bookmarkEnd w:id="0"/>
      <w:r w:rsidRPr="008912B1">
        <w:t xml:space="preserve">                                                                     </w:t>
      </w:r>
      <w:r w:rsidR="00E96F9C" w:rsidRPr="008912B1">
        <w:t xml:space="preserve">                      </w:t>
      </w:r>
      <w:r w:rsidRPr="008912B1">
        <w:t xml:space="preserve">      </w:t>
      </w:r>
      <w:r w:rsidRPr="008912B1">
        <w:tab/>
      </w:r>
      <w:r w:rsidRPr="008912B1">
        <w:tab/>
      </w:r>
      <w:r w:rsidRPr="008912B1">
        <w:tab/>
      </w:r>
      <w:r w:rsidRPr="008912B1">
        <w:tab/>
      </w:r>
      <w:r w:rsidRPr="008912B1">
        <w:tab/>
      </w:r>
      <w:r w:rsidR="008F4DEF" w:rsidRPr="008912B1">
        <w:t xml:space="preserve">                       </w:t>
      </w:r>
      <w:r w:rsidR="00D85F84" w:rsidRPr="008912B1">
        <w:rPr>
          <w:u w:val="single"/>
        </w:rPr>
        <w:t>DAHİLİ:</w:t>
      </w:r>
      <w:r w:rsidR="008F4DEF" w:rsidRPr="008912B1">
        <w:t xml:space="preserve"> </w:t>
      </w:r>
      <w:r w:rsidR="00586204">
        <w:t>113 (IRMAK TİRELİ</w:t>
      </w:r>
      <w:r w:rsidR="008F4DEF" w:rsidRPr="008912B1">
        <w:t xml:space="preserve">) </w:t>
      </w:r>
    </w:p>
    <w:p w14:paraId="3EC4203B" w14:textId="5FFA3173" w:rsidR="00D85F84" w:rsidRPr="008912B1" w:rsidRDefault="008F4DEF" w:rsidP="00586204">
      <w:r w:rsidRPr="008912B1">
        <w:tab/>
      </w:r>
      <w:r w:rsidRPr="008912B1">
        <w:tab/>
      </w:r>
      <w:r w:rsidRPr="008912B1">
        <w:tab/>
      </w:r>
      <w:r w:rsidRPr="008912B1">
        <w:tab/>
      </w:r>
      <w:r w:rsidRPr="008912B1">
        <w:tab/>
      </w:r>
      <w:r w:rsidRPr="008912B1">
        <w:tab/>
      </w:r>
      <w:r w:rsidRPr="008912B1">
        <w:tab/>
      </w:r>
      <w:r w:rsidRPr="008912B1">
        <w:tab/>
        <w:t xml:space="preserve">   </w:t>
      </w:r>
      <w:r w:rsidR="00C33FE5">
        <w:t xml:space="preserve"> </w:t>
      </w:r>
    </w:p>
    <w:p w14:paraId="0515600A" w14:textId="77777777" w:rsidR="004C2308" w:rsidRDefault="004C2308" w:rsidP="00C91074"/>
    <w:sectPr w:rsidR="004C2308" w:rsidSect="001308DE">
      <w:headerReference w:type="default" r:id="rId7"/>
      <w:pgSz w:w="11906" w:h="16838" w:code="9"/>
      <w:pgMar w:top="180" w:right="707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EFDB5" w14:textId="77777777" w:rsidR="00225FFB" w:rsidRDefault="00225FFB" w:rsidP="00D65063">
      <w:r>
        <w:separator/>
      </w:r>
    </w:p>
  </w:endnote>
  <w:endnote w:type="continuationSeparator" w:id="0">
    <w:p w14:paraId="2C1DC074" w14:textId="77777777" w:rsidR="00225FFB" w:rsidRDefault="00225FFB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D45B10" w14:textId="77777777" w:rsidR="00225FFB" w:rsidRDefault="00225FFB" w:rsidP="00D65063">
      <w:r>
        <w:separator/>
      </w:r>
    </w:p>
  </w:footnote>
  <w:footnote w:type="continuationSeparator" w:id="0">
    <w:p w14:paraId="55C5D963" w14:textId="77777777" w:rsidR="00225FFB" w:rsidRDefault="00225FFB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4"/>
      <w:gridCol w:w="10373"/>
    </w:tblGrid>
    <w:tr w:rsidR="005A2102" w:rsidRPr="0014772E" w14:paraId="5A68F32E" w14:textId="77777777" w:rsidTr="0037265C">
      <w:trPr>
        <w:trHeight w:val="835"/>
      </w:trPr>
      <w:tc>
        <w:tcPr>
          <w:tcW w:w="547" w:type="pct"/>
          <w:vAlign w:val="center"/>
        </w:tcPr>
        <w:p w14:paraId="06ED900C" w14:textId="623CC85A" w:rsidR="005A2102" w:rsidRPr="0014772E" w:rsidRDefault="00586204" w:rsidP="0037265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drawing>
              <wp:anchor distT="0" distB="0" distL="114300" distR="114300" simplePos="0" relativeHeight="251658240" behindDoc="0" locked="0" layoutInCell="1" allowOverlap="1" wp14:editId="1AC2654A">
                <wp:simplePos x="0" y="0"/>
                <wp:positionH relativeFrom="margin">
                  <wp:posOffset>68580</wp:posOffset>
                </wp:positionH>
                <wp:positionV relativeFrom="margin">
                  <wp:posOffset>182880</wp:posOffset>
                </wp:positionV>
                <wp:extent cx="495300" cy="499745"/>
                <wp:effectExtent l="0" t="0" r="0" b="0"/>
                <wp:wrapSquare wrapText="bothSides"/>
                <wp:docPr id="1" name="Resim 1" descr="\\MITSOSERVER\Ortak\mitso logo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 descr="\\MITSOSERVER\Ortak\mitso logo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453" w:type="pct"/>
          <w:vAlign w:val="center"/>
        </w:tcPr>
        <w:p w14:paraId="62BBD1B5" w14:textId="77777777" w:rsidR="005A2102" w:rsidRPr="0014772E" w:rsidRDefault="005A2102" w:rsidP="0037265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TAŞIT İLAVESİ VE TAŞIT SATIŞI</w:t>
          </w:r>
          <w:r w:rsidRPr="001076EE">
            <w:rPr>
              <w:b/>
              <w:sz w:val="28"/>
              <w:szCs w:val="28"/>
            </w:rPr>
            <w:t xml:space="preserve"> İÇİN İSTENEN EVRAKLAR</w:t>
          </w:r>
        </w:p>
      </w:tc>
    </w:tr>
  </w:tbl>
  <w:p w14:paraId="0746112B" w14:textId="77777777" w:rsidR="00D65063" w:rsidRDefault="00D65063" w:rsidP="005A21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E3572"/>
    <w:multiLevelType w:val="hybridMultilevel"/>
    <w:tmpl w:val="336E6AEC"/>
    <w:lvl w:ilvl="0" w:tplc="041F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" w15:restartNumberingAfterBreak="0">
    <w:nsid w:val="19226871"/>
    <w:multiLevelType w:val="hybridMultilevel"/>
    <w:tmpl w:val="D58AC464"/>
    <w:lvl w:ilvl="0" w:tplc="F8AEB07A">
      <w:start w:val="1"/>
      <w:numFmt w:val="decimal"/>
      <w:lvlText w:val="%1-"/>
      <w:lvlJc w:val="left"/>
      <w:pPr>
        <w:tabs>
          <w:tab w:val="num" w:pos="795"/>
        </w:tabs>
        <w:ind w:left="795" w:hanging="37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" w15:restartNumberingAfterBreak="0">
    <w:nsid w:val="23523E16"/>
    <w:multiLevelType w:val="hybridMultilevel"/>
    <w:tmpl w:val="151648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1165F9"/>
    <w:multiLevelType w:val="hybridMultilevel"/>
    <w:tmpl w:val="5A26DCF0"/>
    <w:lvl w:ilvl="0" w:tplc="50B471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6D84194"/>
    <w:multiLevelType w:val="hybridMultilevel"/>
    <w:tmpl w:val="F1807834"/>
    <w:lvl w:ilvl="0" w:tplc="27A68D94">
      <w:start w:val="2"/>
      <w:numFmt w:val="decimal"/>
      <w:lvlText w:val="%1-"/>
      <w:lvlJc w:val="left"/>
      <w:pPr>
        <w:tabs>
          <w:tab w:val="num" w:pos="795"/>
        </w:tabs>
        <w:ind w:left="795" w:hanging="37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6" w15:restartNumberingAfterBreak="0">
    <w:nsid w:val="436D6E92"/>
    <w:multiLevelType w:val="hybridMultilevel"/>
    <w:tmpl w:val="70F4A6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ED10AAD"/>
    <w:multiLevelType w:val="hybridMultilevel"/>
    <w:tmpl w:val="5EC2A4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22A63"/>
    <w:multiLevelType w:val="hybridMultilevel"/>
    <w:tmpl w:val="85C2E5D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3"/>
  </w:num>
  <w:num w:numId="8">
    <w:abstractNumId w:val="5"/>
  </w:num>
  <w:num w:numId="9">
    <w:abstractNumId w:val="1"/>
  </w:num>
  <w:num w:numId="10">
    <w:abstractNumId w:val="11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eyNDIwNjU3MjNS0lEKTi0uzszPAykwqQUAGohVgSwAAAA="/>
  </w:docVars>
  <w:rsids>
    <w:rsidRoot w:val="003D18D3"/>
    <w:rsid w:val="00025116"/>
    <w:rsid w:val="00045D2D"/>
    <w:rsid w:val="000844F6"/>
    <w:rsid w:val="000A0297"/>
    <w:rsid w:val="000A2DFC"/>
    <w:rsid w:val="000A6D16"/>
    <w:rsid w:val="000B406B"/>
    <w:rsid w:val="000D4FBB"/>
    <w:rsid w:val="000E7132"/>
    <w:rsid w:val="000F263C"/>
    <w:rsid w:val="000F3F3E"/>
    <w:rsid w:val="000F7235"/>
    <w:rsid w:val="00103C9A"/>
    <w:rsid w:val="00115E9B"/>
    <w:rsid w:val="001308DE"/>
    <w:rsid w:val="00151864"/>
    <w:rsid w:val="00162316"/>
    <w:rsid w:val="00167DCF"/>
    <w:rsid w:val="0017040F"/>
    <w:rsid w:val="00182BD2"/>
    <w:rsid w:val="001A2014"/>
    <w:rsid w:val="001A7265"/>
    <w:rsid w:val="001C4AC3"/>
    <w:rsid w:val="001C5501"/>
    <w:rsid w:val="001C5EFF"/>
    <w:rsid w:val="001D1874"/>
    <w:rsid w:val="001D2D98"/>
    <w:rsid w:val="001F2A94"/>
    <w:rsid w:val="001F71D3"/>
    <w:rsid w:val="00224B8B"/>
    <w:rsid w:val="00225FFB"/>
    <w:rsid w:val="00226561"/>
    <w:rsid w:val="00253D8C"/>
    <w:rsid w:val="002559A0"/>
    <w:rsid w:val="00270B92"/>
    <w:rsid w:val="00273DE1"/>
    <w:rsid w:val="00275B4C"/>
    <w:rsid w:val="00295043"/>
    <w:rsid w:val="002A178E"/>
    <w:rsid w:val="002E3F92"/>
    <w:rsid w:val="003106D2"/>
    <w:rsid w:val="00324BBC"/>
    <w:rsid w:val="003349A4"/>
    <w:rsid w:val="0034251F"/>
    <w:rsid w:val="00360060"/>
    <w:rsid w:val="003713C9"/>
    <w:rsid w:val="0037265C"/>
    <w:rsid w:val="00391501"/>
    <w:rsid w:val="00392BA2"/>
    <w:rsid w:val="003A42F4"/>
    <w:rsid w:val="003A554F"/>
    <w:rsid w:val="003B18DB"/>
    <w:rsid w:val="003B20E1"/>
    <w:rsid w:val="003B2D34"/>
    <w:rsid w:val="003C16EA"/>
    <w:rsid w:val="003C52BD"/>
    <w:rsid w:val="003D18D3"/>
    <w:rsid w:val="003E318E"/>
    <w:rsid w:val="003F270C"/>
    <w:rsid w:val="003F4039"/>
    <w:rsid w:val="004120D3"/>
    <w:rsid w:val="00432E9E"/>
    <w:rsid w:val="00450EE6"/>
    <w:rsid w:val="00452C08"/>
    <w:rsid w:val="00455222"/>
    <w:rsid w:val="004655F9"/>
    <w:rsid w:val="00471F3C"/>
    <w:rsid w:val="00473816"/>
    <w:rsid w:val="0048050F"/>
    <w:rsid w:val="00493F31"/>
    <w:rsid w:val="004C111A"/>
    <w:rsid w:val="004C2308"/>
    <w:rsid w:val="004C2D8C"/>
    <w:rsid w:val="004E3E58"/>
    <w:rsid w:val="0050055E"/>
    <w:rsid w:val="005212F3"/>
    <w:rsid w:val="005260D7"/>
    <w:rsid w:val="00531C1F"/>
    <w:rsid w:val="00541639"/>
    <w:rsid w:val="00586187"/>
    <w:rsid w:val="00586204"/>
    <w:rsid w:val="0058632C"/>
    <w:rsid w:val="0059459E"/>
    <w:rsid w:val="0059522E"/>
    <w:rsid w:val="005A2102"/>
    <w:rsid w:val="005E0E44"/>
    <w:rsid w:val="00607605"/>
    <w:rsid w:val="00607D1D"/>
    <w:rsid w:val="006657E1"/>
    <w:rsid w:val="00691E8C"/>
    <w:rsid w:val="006A6E48"/>
    <w:rsid w:val="006B716A"/>
    <w:rsid w:val="006F26B6"/>
    <w:rsid w:val="006F574F"/>
    <w:rsid w:val="00700A0D"/>
    <w:rsid w:val="00703888"/>
    <w:rsid w:val="00711FDE"/>
    <w:rsid w:val="007153F0"/>
    <w:rsid w:val="007207DA"/>
    <w:rsid w:val="00730FB2"/>
    <w:rsid w:val="00733A1F"/>
    <w:rsid w:val="007469A5"/>
    <w:rsid w:val="00755A35"/>
    <w:rsid w:val="00783340"/>
    <w:rsid w:val="007B22ED"/>
    <w:rsid w:val="007B2338"/>
    <w:rsid w:val="007F27B3"/>
    <w:rsid w:val="007F43A3"/>
    <w:rsid w:val="007F4E87"/>
    <w:rsid w:val="008023C5"/>
    <w:rsid w:val="00845B42"/>
    <w:rsid w:val="00854FE8"/>
    <w:rsid w:val="00862D9A"/>
    <w:rsid w:val="00876062"/>
    <w:rsid w:val="008912B1"/>
    <w:rsid w:val="00897ED8"/>
    <w:rsid w:val="008A15EA"/>
    <w:rsid w:val="008B6F18"/>
    <w:rsid w:val="008F4DEF"/>
    <w:rsid w:val="009104D2"/>
    <w:rsid w:val="00932C58"/>
    <w:rsid w:val="009424B4"/>
    <w:rsid w:val="00993C9D"/>
    <w:rsid w:val="009A5B5D"/>
    <w:rsid w:val="009B1CCB"/>
    <w:rsid w:val="009B4497"/>
    <w:rsid w:val="009C50D6"/>
    <w:rsid w:val="009C76C5"/>
    <w:rsid w:val="009D0CEC"/>
    <w:rsid w:val="009E7C98"/>
    <w:rsid w:val="009F35BD"/>
    <w:rsid w:val="009F5BE1"/>
    <w:rsid w:val="00A0712F"/>
    <w:rsid w:val="00A26792"/>
    <w:rsid w:val="00A43CF1"/>
    <w:rsid w:val="00A63DCF"/>
    <w:rsid w:val="00A6551C"/>
    <w:rsid w:val="00A70C28"/>
    <w:rsid w:val="00A77471"/>
    <w:rsid w:val="00A8536B"/>
    <w:rsid w:val="00A9582E"/>
    <w:rsid w:val="00AB4040"/>
    <w:rsid w:val="00AC007A"/>
    <w:rsid w:val="00AC2291"/>
    <w:rsid w:val="00AE24DB"/>
    <w:rsid w:val="00B44315"/>
    <w:rsid w:val="00B4604E"/>
    <w:rsid w:val="00B52791"/>
    <w:rsid w:val="00B64E85"/>
    <w:rsid w:val="00B76E0F"/>
    <w:rsid w:val="00B866A2"/>
    <w:rsid w:val="00B90639"/>
    <w:rsid w:val="00BA620D"/>
    <w:rsid w:val="00BC627A"/>
    <w:rsid w:val="00BD3B3F"/>
    <w:rsid w:val="00BE25D4"/>
    <w:rsid w:val="00BE6395"/>
    <w:rsid w:val="00C15C45"/>
    <w:rsid w:val="00C3147F"/>
    <w:rsid w:val="00C33FE5"/>
    <w:rsid w:val="00C345FE"/>
    <w:rsid w:val="00C3599B"/>
    <w:rsid w:val="00C468F5"/>
    <w:rsid w:val="00C5117E"/>
    <w:rsid w:val="00C91074"/>
    <w:rsid w:val="00C97A9D"/>
    <w:rsid w:val="00CB5FFF"/>
    <w:rsid w:val="00CC4B46"/>
    <w:rsid w:val="00CE2F7D"/>
    <w:rsid w:val="00D069DD"/>
    <w:rsid w:val="00D320F1"/>
    <w:rsid w:val="00D45FED"/>
    <w:rsid w:val="00D50880"/>
    <w:rsid w:val="00D635BD"/>
    <w:rsid w:val="00D64ADF"/>
    <w:rsid w:val="00D65063"/>
    <w:rsid w:val="00D85F84"/>
    <w:rsid w:val="00DA2E16"/>
    <w:rsid w:val="00DA7389"/>
    <w:rsid w:val="00DB5AA9"/>
    <w:rsid w:val="00DC39B6"/>
    <w:rsid w:val="00DE1B50"/>
    <w:rsid w:val="00E233FC"/>
    <w:rsid w:val="00E5737C"/>
    <w:rsid w:val="00E701B8"/>
    <w:rsid w:val="00E81887"/>
    <w:rsid w:val="00E96F9C"/>
    <w:rsid w:val="00EB349C"/>
    <w:rsid w:val="00EC68B1"/>
    <w:rsid w:val="00ED4137"/>
    <w:rsid w:val="00ED7C4A"/>
    <w:rsid w:val="00F05460"/>
    <w:rsid w:val="00F071D3"/>
    <w:rsid w:val="00F340F5"/>
    <w:rsid w:val="00F43598"/>
    <w:rsid w:val="00F46327"/>
    <w:rsid w:val="00F57454"/>
    <w:rsid w:val="00F6720B"/>
    <w:rsid w:val="00F81C21"/>
    <w:rsid w:val="00FB2022"/>
    <w:rsid w:val="00FB2AEF"/>
    <w:rsid w:val="00FC3DC6"/>
    <w:rsid w:val="00FE5CE1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7B062E"/>
  <w15:docId w15:val="{0F40BF88-4CA6-4DEF-8C2E-263B0DCCB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Lenovo</cp:lastModifiedBy>
  <cp:revision>2</cp:revision>
  <cp:lastPrinted>2008-02-26T10:53:00Z</cp:lastPrinted>
  <dcterms:created xsi:type="dcterms:W3CDTF">2026-02-25T07:35:00Z</dcterms:created>
  <dcterms:modified xsi:type="dcterms:W3CDTF">2026-02-25T07:35:00Z</dcterms:modified>
</cp:coreProperties>
</file>